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3BF644" w14:textId="77777777" w:rsidR="00A363CF" w:rsidRPr="00A363CF" w:rsidRDefault="00A363CF" w:rsidP="00A363CF">
      <w:pPr>
        <w:shd w:val="clear" w:color="auto" w:fill="FFFFFF"/>
        <w:spacing w:after="60" w:line="240" w:lineRule="auto"/>
        <w:rPr>
          <w:rFonts w:ascii="Calibri" w:eastAsia="Times New Roman" w:hAnsi="Calibri" w:cs="Calibri"/>
          <w:color w:val="000000"/>
          <w:sz w:val="24"/>
          <w:szCs w:val="24"/>
        </w:rPr>
      </w:pPr>
      <w:proofErr w:type="gramStart"/>
      <w:r w:rsidRPr="00A363CF">
        <w:rPr>
          <w:rFonts w:ascii="Arial" w:eastAsia="Times New Roman" w:hAnsi="Arial" w:cs="Arial"/>
          <w:color w:val="000000"/>
          <w:sz w:val="52"/>
          <w:szCs w:val="52"/>
        </w:rPr>
        <w:t>02 :</w:t>
      </w:r>
      <w:proofErr w:type="gramEnd"/>
      <w:r w:rsidRPr="00A363CF">
        <w:rPr>
          <w:rFonts w:ascii="Arial" w:eastAsia="Times New Roman" w:hAnsi="Arial" w:cs="Arial"/>
          <w:color w:val="000000"/>
          <w:sz w:val="52"/>
          <w:szCs w:val="52"/>
        </w:rPr>
        <w:t xml:space="preserve"> Interaction Framework</w:t>
      </w:r>
    </w:p>
    <w:p w14:paraId="33637103"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p>
    <w:p w14:paraId="08F33F8F" w14:textId="77777777" w:rsidR="00A363CF" w:rsidRPr="00A363CF" w:rsidRDefault="00A363CF" w:rsidP="00A363CF">
      <w:pPr>
        <w:shd w:val="clear" w:color="auto" w:fill="FFFFFF"/>
        <w:spacing w:after="320" w:line="240" w:lineRule="auto"/>
        <w:rPr>
          <w:rFonts w:ascii="Calibri" w:eastAsia="Times New Roman" w:hAnsi="Calibri" w:cs="Calibri"/>
          <w:color w:val="000000"/>
          <w:sz w:val="24"/>
          <w:szCs w:val="24"/>
        </w:rPr>
      </w:pPr>
      <w:r w:rsidRPr="00A363CF">
        <w:rPr>
          <w:rFonts w:ascii="Arial" w:eastAsia="Times New Roman" w:hAnsi="Arial" w:cs="Arial"/>
          <w:b/>
          <w:bCs/>
          <w:color w:val="666666"/>
          <w:sz w:val="28"/>
          <w:szCs w:val="28"/>
        </w:rPr>
        <w:t>Problem 1. Door Knob</w:t>
      </w:r>
      <w:r w:rsidRPr="00A363CF">
        <w:rPr>
          <w:rFonts w:ascii="Arial" w:eastAsia="Times New Roman" w:hAnsi="Arial" w:cs="Arial"/>
          <w:color w:val="666666"/>
          <w:sz w:val="30"/>
          <w:szCs w:val="30"/>
        </w:rPr>
        <w:t xml:space="preserve"> </w:t>
      </w:r>
    </w:p>
    <w:p w14:paraId="76D9FEA7"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color w:val="000000"/>
        </w:rPr>
        <w:t>The closet door knobs are elongated to one side. These types of elongated knobs are easier to rotate than the circular knob. Our mind does not think of the things which we are used to, on the other hand even after looking to knob normal person will attempt to turn it.  It looks very identical to our regular door knob where we turn to unlatch. The only way to know how it opens is by experiment, and it is not uncommon for experiments to fail.</w:t>
      </w:r>
    </w:p>
    <w:p w14:paraId="240B453B"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color w:val="000000"/>
        </w:rPr>
        <w:t>In this problem, Gulf of Evaluation;</w:t>
      </w:r>
    </w:p>
    <w:p w14:paraId="5F6BA5F3"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1. Presentation:</w:t>
      </w:r>
      <w:r w:rsidRPr="00A363CF">
        <w:rPr>
          <w:rFonts w:ascii="Arial" w:eastAsia="Times New Roman" w:hAnsi="Arial" w:cs="Arial"/>
          <w:color w:val="000000"/>
        </w:rPr>
        <w:t xml:space="preserve"> The closets are closed, and it doesn’t seem to be broken. So, a visitor just needs to open door to put his coat.</w:t>
      </w:r>
    </w:p>
    <w:p w14:paraId="3FCA39FD"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Perception:</w:t>
      </w:r>
      <w:r w:rsidRPr="00A363CF">
        <w:rPr>
          <w:rFonts w:ascii="Arial" w:eastAsia="Times New Roman" w:hAnsi="Arial" w:cs="Arial"/>
          <w:color w:val="000000"/>
        </w:rPr>
        <w:t xml:space="preserve"> Visitor, looks to the door, and he sees it is closed, which is true.</w:t>
      </w:r>
    </w:p>
    <w:p w14:paraId="4C1F692A"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Interpretation</w:t>
      </w:r>
      <w:r w:rsidRPr="00A363CF">
        <w:rPr>
          <w:rFonts w:ascii="Arial" w:eastAsia="Times New Roman" w:hAnsi="Arial" w:cs="Arial"/>
          <w:color w:val="000000"/>
        </w:rPr>
        <w:t xml:space="preserve">: </w:t>
      </w:r>
      <w:proofErr w:type="gramStart"/>
      <w:r w:rsidRPr="00A363CF">
        <w:rPr>
          <w:rFonts w:ascii="Arial" w:eastAsia="Times New Roman" w:hAnsi="Arial" w:cs="Arial"/>
          <w:color w:val="000000"/>
        </w:rPr>
        <w:t>But,</w:t>
      </w:r>
      <w:proofErr w:type="gramEnd"/>
      <w:r w:rsidRPr="00A363CF">
        <w:rPr>
          <w:rFonts w:ascii="Arial" w:eastAsia="Times New Roman" w:hAnsi="Arial" w:cs="Arial"/>
          <w:color w:val="000000"/>
        </w:rPr>
        <w:t xml:space="preserve"> visitor interprets the door knobs in a different way. He thinks the door knobs are locked even though they do not have any latch mechanism. </w:t>
      </w:r>
      <w:r w:rsidRPr="00A363CF">
        <w:rPr>
          <w:rFonts w:ascii="Arial" w:eastAsia="Times New Roman" w:hAnsi="Arial" w:cs="Arial"/>
          <w:i/>
          <w:iCs/>
          <w:color w:val="000000"/>
        </w:rPr>
        <w:t xml:space="preserve">Here is the </w:t>
      </w:r>
      <w:r w:rsidRPr="00A363CF">
        <w:rPr>
          <w:rFonts w:ascii="Arial" w:eastAsia="Times New Roman" w:hAnsi="Arial" w:cs="Arial"/>
          <w:b/>
          <w:bCs/>
          <w:i/>
          <w:iCs/>
          <w:color w:val="000000"/>
        </w:rPr>
        <w:t>break</w:t>
      </w:r>
      <w:r w:rsidRPr="00A363CF">
        <w:rPr>
          <w:rFonts w:ascii="Arial" w:eastAsia="Times New Roman" w:hAnsi="Arial" w:cs="Arial"/>
          <w:i/>
          <w:iCs/>
          <w:color w:val="000000"/>
        </w:rPr>
        <w:t>.</w:t>
      </w:r>
      <w:r w:rsidRPr="00A363CF">
        <w:rPr>
          <w:rFonts w:ascii="Arial" w:eastAsia="Times New Roman" w:hAnsi="Arial" w:cs="Arial"/>
          <w:color w:val="000000"/>
        </w:rPr>
        <w:t xml:space="preserve"> The failure of interpretation will lead to gulf of evaluation. </w:t>
      </w:r>
    </w:p>
    <w:p w14:paraId="6C124A52"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p>
    <w:p w14:paraId="14BA125E"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color w:val="000000"/>
        </w:rPr>
        <w:t>Our interpretation is broken, but there is still a</w:t>
      </w:r>
      <w:r w:rsidRPr="00A363CF">
        <w:rPr>
          <w:rFonts w:ascii="Arial" w:eastAsia="Times New Roman" w:hAnsi="Arial" w:cs="Arial"/>
          <w:b/>
          <w:bCs/>
          <w:color w:val="000000"/>
        </w:rPr>
        <w:t xml:space="preserve"> goal </w:t>
      </w:r>
      <w:r w:rsidRPr="00A363CF">
        <w:rPr>
          <w:rFonts w:ascii="Arial" w:eastAsia="Times New Roman" w:hAnsi="Arial" w:cs="Arial"/>
          <w:color w:val="000000"/>
        </w:rPr>
        <w:t xml:space="preserve">to open a closet. </w:t>
      </w:r>
    </w:p>
    <w:p w14:paraId="415F6D40"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color w:val="000000"/>
        </w:rPr>
        <w:t xml:space="preserve">The user </w:t>
      </w:r>
      <w:proofErr w:type="gramStart"/>
      <w:r w:rsidRPr="00A363CF">
        <w:rPr>
          <w:rFonts w:ascii="Arial" w:eastAsia="Times New Roman" w:hAnsi="Arial" w:cs="Arial"/>
          <w:color w:val="000000"/>
        </w:rPr>
        <w:t>still continues</w:t>
      </w:r>
      <w:proofErr w:type="gramEnd"/>
      <w:r w:rsidRPr="00A363CF">
        <w:rPr>
          <w:rFonts w:ascii="Arial" w:eastAsia="Times New Roman" w:hAnsi="Arial" w:cs="Arial"/>
          <w:color w:val="000000"/>
        </w:rPr>
        <w:t xml:space="preserve"> with broken</w:t>
      </w:r>
      <w:r w:rsidRPr="00A363CF">
        <w:rPr>
          <w:rFonts w:ascii="Arial" w:eastAsia="Times New Roman" w:hAnsi="Arial" w:cs="Arial"/>
          <w:b/>
          <w:bCs/>
          <w:color w:val="000000"/>
        </w:rPr>
        <w:t xml:space="preserve"> </w:t>
      </w:r>
      <w:r w:rsidRPr="00A363CF">
        <w:rPr>
          <w:rFonts w:ascii="Arial" w:eastAsia="Times New Roman" w:hAnsi="Arial" w:cs="Arial"/>
          <w:color w:val="000000"/>
        </w:rPr>
        <w:t xml:space="preserve">interpretation and has an </w:t>
      </w:r>
      <w:r w:rsidRPr="00A363CF">
        <w:rPr>
          <w:rFonts w:ascii="Arial" w:eastAsia="Times New Roman" w:hAnsi="Arial" w:cs="Arial"/>
          <w:b/>
          <w:bCs/>
          <w:color w:val="000000"/>
        </w:rPr>
        <w:t>intention</w:t>
      </w:r>
      <w:r w:rsidRPr="00A363CF">
        <w:rPr>
          <w:rFonts w:ascii="Arial" w:eastAsia="Times New Roman" w:hAnsi="Arial" w:cs="Arial"/>
          <w:color w:val="000000"/>
        </w:rPr>
        <w:t xml:space="preserve"> to open closet doors with the help of handle by turning it. </w:t>
      </w:r>
    </w:p>
    <w:p w14:paraId="04EF0692"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color w:val="000000"/>
        </w:rPr>
        <w:t xml:space="preserve">The failure in </w:t>
      </w:r>
      <w:r w:rsidRPr="00A363CF">
        <w:rPr>
          <w:rFonts w:ascii="Arial" w:eastAsia="Times New Roman" w:hAnsi="Arial" w:cs="Arial"/>
          <w:b/>
          <w:bCs/>
          <w:color w:val="000000"/>
        </w:rPr>
        <w:t>interpretation</w:t>
      </w:r>
      <w:r w:rsidRPr="00A363CF">
        <w:rPr>
          <w:rFonts w:ascii="Arial" w:eastAsia="Times New Roman" w:hAnsi="Arial" w:cs="Arial"/>
          <w:color w:val="000000"/>
        </w:rPr>
        <w:t xml:space="preserve"> also leads to </w:t>
      </w:r>
      <w:r w:rsidRPr="00A363CF">
        <w:rPr>
          <w:rFonts w:ascii="Arial" w:eastAsia="Times New Roman" w:hAnsi="Arial" w:cs="Arial"/>
          <w:b/>
          <w:bCs/>
          <w:color w:val="000000"/>
        </w:rPr>
        <w:t>incorrect specify sequence</w:t>
      </w:r>
      <w:r w:rsidRPr="00A363CF">
        <w:rPr>
          <w:rFonts w:ascii="Arial" w:eastAsia="Times New Roman" w:hAnsi="Arial" w:cs="Arial"/>
          <w:color w:val="000000"/>
        </w:rPr>
        <w:t xml:space="preserve"> and they try to turn it while they should pull it. This will make them either give up or break the handle. One error in the interaction framework leads to multiple breakdowns in communication channels.</w:t>
      </w:r>
    </w:p>
    <w:p w14:paraId="60DBCC1B"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p>
    <w:p w14:paraId="6B320312" w14:textId="77777777" w:rsidR="00A363CF" w:rsidRPr="00A363CF" w:rsidRDefault="00A363CF" w:rsidP="00A363CF">
      <w:pPr>
        <w:shd w:val="clear" w:color="auto" w:fill="FFFFFF"/>
        <w:spacing w:after="320" w:line="240" w:lineRule="auto"/>
        <w:rPr>
          <w:rFonts w:ascii="Calibri" w:eastAsia="Times New Roman" w:hAnsi="Calibri" w:cs="Calibri"/>
          <w:color w:val="000000"/>
          <w:sz w:val="24"/>
          <w:szCs w:val="24"/>
        </w:rPr>
      </w:pPr>
      <w:r w:rsidRPr="00A363CF">
        <w:rPr>
          <w:rFonts w:ascii="Arial" w:eastAsia="Times New Roman" w:hAnsi="Arial" w:cs="Arial"/>
          <w:color w:val="666666"/>
          <w:sz w:val="30"/>
          <w:szCs w:val="30"/>
        </w:rPr>
        <w:t>Problem 2.  Drinking Fountain</w:t>
      </w:r>
    </w:p>
    <w:p w14:paraId="78ACAC84"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color w:val="000000"/>
        </w:rPr>
        <w:t>Gulf of evaluation</w:t>
      </w:r>
    </w:p>
    <w:p w14:paraId="13634236"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 xml:space="preserve">1. Presentation: </w:t>
      </w:r>
      <w:r w:rsidRPr="00A363CF">
        <w:rPr>
          <w:rFonts w:ascii="Arial" w:eastAsia="Times New Roman" w:hAnsi="Arial" w:cs="Arial"/>
          <w:color w:val="000000"/>
        </w:rPr>
        <w:t>The drinking fountain works well, it throws water when pushing the right buttons, you can easily identify that water is being thrown. If water weren’t thrown, Timmy would have noticed it.</w:t>
      </w:r>
    </w:p>
    <w:p w14:paraId="61EFC7A4"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2. Perception:</w:t>
      </w:r>
      <w:r w:rsidRPr="00A363CF">
        <w:rPr>
          <w:rFonts w:ascii="Arial" w:eastAsia="Times New Roman" w:hAnsi="Arial" w:cs="Arial"/>
          <w:color w:val="000000"/>
        </w:rPr>
        <w:t xml:space="preserve"> Despite that Timmy have observed adults leaning against the drinking fountain to get water, he made the same procedure he thinks he saw, just leaning to get water. The important part for him is to get water to get out. </w:t>
      </w:r>
    </w:p>
    <w:p w14:paraId="46CAB6FE"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3. Interpretation:</w:t>
      </w:r>
      <w:r w:rsidRPr="00A363CF">
        <w:rPr>
          <w:rFonts w:ascii="Arial" w:eastAsia="Times New Roman" w:hAnsi="Arial" w:cs="Arial"/>
          <w:color w:val="000000"/>
        </w:rPr>
        <w:t xml:space="preserve"> Timmy is not understanding all the components of the interface, he thinks that leaning against the fountain will bring water out, which is correct, but in reality you have to push the button and keep pushing to keep water going out, if you stop leaning or pushing water will stop, Timmy hasn’t understood this part of the interface.</w:t>
      </w:r>
    </w:p>
    <w:p w14:paraId="69DB14FF"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4. Evaluation:</w:t>
      </w:r>
      <w:r w:rsidRPr="00A363CF">
        <w:rPr>
          <w:rFonts w:ascii="Arial" w:eastAsia="Times New Roman" w:hAnsi="Arial" w:cs="Arial"/>
          <w:color w:val="000000"/>
        </w:rPr>
        <w:t xml:space="preserve"> Timmy is trying to understand what’s wrong with his actions, he is doing what the adults did, what did I do wrong? He should think. Maybe I’m not leaning correctly. </w:t>
      </w:r>
    </w:p>
    <w:p w14:paraId="14C17BF7"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p>
    <w:p w14:paraId="5DBD79D6"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color w:val="000000"/>
        </w:rPr>
        <w:t>Gulf of execution</w:t>
      </w:r>
    </w:p>
    <w:p w14:paraId="48F7EF0B"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1. Goal:</w:t>
      </w:r>
      <w:r w:rsidRPr="00A363CF">
        <w:rPr>
          <w:rFonts w:ascii="Arial" w:eastAsia="Times New Roman" w:hAnsi="Arial" w:cs="Arial"/>
          <w:color w:val="000000"/>
        </w:rPr>
        <w:t xml:space="preserve"> He wants to lean against the drinking fountain to get and drink some water.</w:t>
      </w:r>
    </w:p>
    <w:p w14:paraId="6A9A4CD7"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2. Intention:</w:t>
      </w:r>
      <w:r w:rsidRPr="00A363CF">
        <w:rPr>
          <w:rFonts w:ascii="Arial" w:eastAsia="Times New Roman" w:hAnsi="Arial" w:cs="Arial"/>
          <w:color w:val="000000"/>
        </w:rPr>
        <w:t xml:space="preserve"> In this case, the drinking fountain </w:t>
      </w:r>
      <w:proofErr w:type="gramStart"/>
      <w:r w:rsidRPr="00A363CF">
        <w:rPr>
          <w:rFonts w:ascii="Arial" w:eastAsia="Times New Roman" w:hAnsi="Arial" w:cs="Arial"/>
          <w:color w:val="000000"/>
        </w:rPr>
        <w:t>has to</w:t>
      </w:r>
      <w:proofErr w:type="gramEnd"/>
      <w:r w:rsidRPr="00A363CF">
        <w:rPr>
          <w:rFonts w:ascii="Arial" w:eastAsia="Times New Roman" w:hAnsi="Arial" w:cs="Arial"/>
          <w:color w:val="000000"/>
        </w:rPr>
        <w:t xml:space="preserve"> start working correctly after pushing the buttons and make water to come out of the fountain, by working correctly water will be thrown and Timmy will be able to drink it.</w:t>
      </w:r>
    </w:p>
    <w:p w14:paraId="3C82B7C3"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3. Specify sequence:</w:t>
      </w:r>
      <w:r w:rsidRPr="00A363CF">
        <w:rPr>
          <w:rFonts w:ascii="Arial" w:eastAsia="Times New Roman" w:hAnsi="Arial" w:cs="Arial"/>
          <w:color w:val="000000"/>
        </w:rPr>
        <w:t xml:space="preserve"> Timmy will walk towards the drinking fountain. he will lean against it, he will get on his tiptoes and finally, he will drink the water that comes out. Here’s a problem </w:t>
      </w:r>
      <w:r w:rsidRPr="00A363CF">
        <w:rPr>
          <w:rFonts w:ascii="Arial" w:eastAsia="Times New Roman" w:hAnsi="Arial" w:cs="Arial"/>
          <w:color w:val="000000"/>
        </w:rPr>
        <w:lastRenderedPageBreak/>
        <w:t xml:space="preserve">because he is not considering </w:t>
      </w:r>
      <w:proofErr w:type="gramStart"/>
      <w:r w:rsidRPr="00A363CF">
        <w:rPr>
          <w:rFonts w:ascii="Arial" w:eastAsia="Times New Roman" w:hAnsi="Arial" w:cs="Arial"/>
          <w:color w:val="000000"/>
        </w:rPr>
        <w:t>to push</w:t>
      </w:r>
      <w:proofErr w:type="gramEnd"/>
      <w:r w:rsidRPr="00A363CF">
        <w:rPr>
          <w:rFonts w:ascii="Arial" w:eastAsia="Times New Roman" w:hAnsi="Arial" w:cs="Arial"/>
          <w:color w:val="000000"/>
        </w:rPr>
        <w:t xml:space="preserve"> the button, he is not planning to do so, because he doesn’t know about any button.</w:t>
      </w:r>
    </w:p>
    <w:p w14:paraId="7DD07DA4"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4. Execute sequence:</w:t>
      </w:r>
      <w:r w:rsidRPr="00A363CF">
        <w:rPr>
          <w:rFonts w:ascii="Arial" w:eastAsia="Times New Roman" w:hAnsi="Arial" w:cs="Arial"/>
          <w:color w:val="000000"/>
        </w:rPr>
        <w:t xml:space="preserve"> Here’s a break because Timmy is not able to push the buttons and drink water at the same time, this is because he doesn’t understand how this works, he planned the actions in a wrong way. Maybe his height doesn’t help to achieve his goal. </w:t>
      </w:r>
      <w:proofErr w:type="gramStart"/>
      <w:r w:rsidRPr="00A363CF">
        <w:rPr>
          <w:rFonts w:ascii="Arial" w:eastAsia="Times New Roman" w:hAnsi="Arial" w:cs="Arial"/>
          <w:color w:val="000000"/>
        </w:rPr>
        <w:t>This is why</w:t>
      </w:r>
      <w:proofErr w:type="gramEnd"/>
      <w:r w:rsidRPr="00A363CF">
        <w:rPr>
          <w:rFonts w:ascii="Arial" w:eastAsia="Times New Roman" w:hAnsi="Arial" w:cs="Arial"/>
          <w:color w:val="000000"/>
        </w:rPr>
        <w:t xml:space="preserve"> he was supported by his father after trying.</w:t>
      </w:r>
    </w:p>
    <w:p w14:paraId="4270F98F" w14:textId="77777777" w:rsidR="00A363CF" w:rsidRPr="00A363CF" w:rsidRDefault="00A363CF" w:rsidP="00A363CF">
      <w:pPr>
        <w:shd w:val="clear" w:color="auto" w:fill="FFFFFF"/>
        <w:spacing w:after="240" w:line="240" w:lineRule="auto"/>
        <w:rPr>
          <w:rFonts w:ascii="Calibri" w:eastAsia="Times New Roman" w:hAnsi="Calibri" w:cs="Calibri"/>
          <w:color w:val="000000"/>
          <w:sz w:val="24"/>
          <w:szCs w:val="24"/>
        </w:rPr>
      </w:pPr>
    </w:p>
    <w:p w14:paraId="0322BBE5" w14:textId="77777777" w:rsidR="00A363CF" w:rsidRPr="00A363CF" w:rsidRDefault="00A363CF" w:rsidP="00A363CF">
      <w:pPr>
        <w:shd w:val="clear" w:color="auto" w:fill="FFFFFF"/>
        <w:spacing w:after="320" w:line="240" w:lineRule="auto"/>
        <w:rPr>
          <w:rFonts w:ascii="Calibri" w:eastAsia="Times New Roman" w:hAnsi="Calibri" w:cs="Calibri"/>
          <w:color w:val="000000"/>
          <w:sz w:val="24"/>
          <w:szCs w:val="24"/>
        </w:rPr>
      </w:pPr>
      <w:r w:rsidRPr="00A363CF">
        <w:rPr>
          <w:rFonts w:ascii="Arial" w:eastAsia="Times New Roman" w:hAnsi="Arial" w:cs="Arial"/>
          <w:b/>
          <w:bCs/>
          <w:color w:val="666666"/>
          <w:sz w:val="28"/>
          <w:szCs w:val="28"/>
        </w:rPr>
        <w:t>Problem 3. Car Door Handle</w:t>
      </w:r>
      <w:r w:rsidRPr="00A363CF">
        <w:rPr>
          <w:rFonts w:ascii="Arial" w:eastAsia="Times New Roman" w:hAnsi="Arial" w:cs="Arial"/>
          <w:color w:val="666666"/>
          <w:sz w:val="30"/>
          <w:szCs w:val="30"/>
        </w:rPr>
        <w:t xml:space="preserve"> </w:t>
      </w:r>
    </w:p>
    <w:p w14:paraId="668EE49B"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color w:val="000000"/>
        </w:rPr>
        <w:t>Gulf of evaluation</w:t>
      </w:r>
    </w:p>
    <w:p w14:paraId="12E4F2CB"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 xml:space="preserve">1. Presentation: </w:t>
      </w:r>
      <w:r w:rsidRPr="00A363CF">
        <w:rPr>
          <w:rFonts w:ascii="Arial" w:eastAsia="Times New Roman" w:hAnsi="Arial" w:cs="Arial"/>
          <w:color w:val="000000"/>
        </w:rPr>
        <w:t xml:space="preserve">The door looks closed and Jimmy sees a handle with which door can be opened. The door hand works well when operated correctly you </w:t>
      </w:r>
      <w:proofErr w:type="gramStart"/>
      <w:r w:rsidRPr="00A363CF">
        <w:rPr>
          <w:rFonts w:ascii="Arial" w:eastAsia="Times New Roman" w:hAnsi="Arial" w:cs="Arial"/>
          <w:color w:val="000000"/>
        </w:rPr>
        <w:t>are able to</w:t>
      </w:r>
      <w:proofErr w:type="gramEnd"/>
      <w:r w:rsidRPr="00A363CF">
        <w:rPr>
          <w:rFonts w:ascii="Arial" w:eastAsia="Times New Roman" w:hAnsi="Arial" w:cs="Arial"/>
          <w:color w:val="000000"/>
        </w:rPr>
        <w:t xml:space="preserve"> open and close the door with this handle.</w:t>
      </w:r>
    </w:p>
    <w:p w14:paraId="7443101D"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2. Perception:</w:t>
      </w:r>
      <w:r w:rsidRPr="00A363CF">
        <w:rPr>
          <w:rFonts w:ascii="Arial" w:eastAsia="Times New Roman" w:hAnsi="Arial" w:cs="Arial"/>
          <w:color w:val="000000"/>
        </w:rPr>
        <w:t xml:space="preserve"> Jimmy sees his dad opening the door in a normal way. He perceives it to be easy and straight forward. </w:t>
      </w:r>
    </w:p>
    <w:p w14:paraId="4BCE157B"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3. Interpretation:</w:t>
      </w:r>
      <w:r w:rsidRPr="00A363CF">
        <w:rPr>
          <w:rFonts w:ascii="Arial" w:eastAsia="Times New Roman" w:hAnsi="Arial" w:cs="Arial"/>
          <w:color w:val="000000"/>
        </w:rPr>
        <w:t xml:space="preserve"> He interprets what he saw. The view that his dad was opening the door with one hand makes him feel that he can do the same task the same way.</w:t>
      </w:r>
    </w:p>
    <w:p w14:paraId="3C1AEDB8"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4. Evaluation:</w:t>
      </w:r>
      <w:r w:rsidRPr="00A363CF">
        <w:rPr>
          <w:rFonts w:ascii="Arial" w:eastAsia="Times New Roman" w:hAnsi="Arial" w:cs="Arial"/>
          <w:color w:val="000000"/>
        </w:rPr>
        <w:t xml:space="preserve"> Jimmy calculates his strength to be </w:t>
      </w:r>
      <w:proofErr w:type="gramStart"/>
      <w:r w:rsidRPr="00A363CF">
        <w:rPr>
          <w:rFonts w:ascii="Arial" w:eastAsia="Times New Roman" w:hAnsi="Arial" w:cs="Arial"/>
          <w:color w:val="000000"/>
        </w:rPr>
        <w:t>sufficient</w:t>
      </w:r>
      <w:proofErr w:type="gramEnd"/>
      <w:r w:rsidRPr="00A363CF">
        <w:rPr>
          <w:rFonts w:ascii="Arial" w:eastAsia="Times New Roman" w:hAnsi="Arial" w:cs="Arial"/>
          <w:color w:val="000000"/>
        </w:rPr>
        <w:t xml:space="preserve"> for opening door. Jimmy is trying to open the door. He even tries to open the door with two hands.   </w:t>
      </w:r>
      <w:r w:rsidRPr="00A363CF">
        <w:rPr>
          <w:rFonts w:ascii="Verdana" w:eastAsia="Times New Roman" w:hAnsi="Verdana" w:cs="Calibri"/>
          <w:color w:val="000000"/>
          <w:sz w:val="20"/>
          <w:szCs w:val="20"/>
          <w:shd w:val="clear" w:color="auto" w:fill="FCFCFC"/>
        </w:rPr>
        <w:t>Does not understand the strength you need to pull the door open.</w:t>
      </w:r>
      <w:r w:rsidRPr="00A363CF">
        <w:rPr>
          <w:rFonts w:ascii="Arial" w:eastAsia="Times New Roman" w:hAnsi="Arial" w:cs="Arial"/>
          <w:color w:val="000000"/>
        </w:rPr>
        <w:t xml:space="preserve"> </w:t>
      </w:r>
    </w:p>
    <w:p w14:paraId="701E841B"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p>
    <w:p w14:paraId="5DBEFEF6"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color w:val="000000"/>
        </w:rPr>
        <w:t>Gulf of execution</w:t>
      </w:r>
    </w:p>
    <w:p w14:paraId="034806A7"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1. Goal:</w:t>
      </w:r>
      <w:r w:rsidRPr="00A363CF">
        <w:rPr>
          <w:rFonts w:ascii="Arial" w:eastAsia="Times New Roman" w:hAnsi="Arial" w:cs="Arial"/>
          <w:color w:val="000000"/>
        </w:rPr>
        <w:t xml:space="preserve">  He wants to open the door like he has seen his dad do in the past.</w:t>
      </w:r>
    </w:p>
    <w:p w14:paraId="7D33DBA1"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2. Intention:</w:t>
      </w:r>
      <w:r w:rsidRPr="00A363CF">
        <w:rPr>
          <w:rFonts w:ascii="Arial" w:eastAsia="Times New Roman" w:hAnsi="Arial" w:cs="Arial"/>
          <w:color w:val="000000"/>
        </w:rPr>
        <w:t xml:space="preserve">  In this case, he is doing things just like he has seen in the </w:t>
      </w:r>
      <w:proofErr w:type="gramStart"/>
      <w:r w:rsidRPr="00A363CF">
        <w:rPr>
          <w:rFonts w:ascii="Arial" w:eastAsia="Times New Roman" w:hAnsi="Arial" w:cs="Arial"/>
          <w:color w:val="000000"/>
        </w:rPr>
        <w:t>past, but</w:t>
      </w:r>
      <w:proofErr w:type="gramEnd"/>
      <w:r w:rsidRPr="00A363CF">
        <w:rPr>
          <w:rFonts w:ascii="Arial" w:eastAsia="Times New Roman" w:hAnsi="Arial" w:cs="Arial"/>
          <w:color w:val="000000"/>
        </w:rPr>
        <w:t xml:space="preserve"> does not have the strength of the other users that he has seen use this interface.</w:t>
      </w:r>
    </w:p>
    <w:p w14:paraId="497D9AB6"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3. Specify sequence:</w:t>
      </w:r>
      <w:r w:rsidRPr="00A363CF">
        <w:rPr>
          <w:rFonts w:ascii="Arial" w:eastAsia="Times New Roman" w:hAnsi="Arial" w:cs="Arial"/>
          <w:color w:val="000000"/>
        </w:rPr>
        <w:t xml:space="preserve">  Jimmy runs to the truck door. Put his hand on the truck just like he has seen his dad do in the past with his right hand on the handle and pushing in the button. Tries to </w:t>
      </w:r>
      <w:proofErr w:type="gramStart"/>
      <w:r w:rsidRPr="00A363CF">
        <w:rPr>
          <w:rFonts w:ascii="Arial" w:eastAsia="Times New Roman" w:hAnsi="Arial" w:cs="Arial"/>
          <w:color w:val="000000"/>
        </w:rPr>
        <w:t>pulls</w:t>
      </w:r>
      <w:proofErr w:type="gramEnd"/>
      <w:r w:rsidRPr="00A363CF">
        <w:rPr>
          <w:rFonts w:ascii="Arial" w:eastAsia="Times New Roman" w:hAnsi="Arial" w:cs="Arial"/>
          <w:color w:val="000000"/>
        </w:rPr>
        <w:t xml:space="preserve"> the door open. </w:t>
      </w:r>
    </w:p>
    <w:p w14:paraId="72A5262F"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4. Execute sequence:</w:t>
      </w:r>
      <w:r w:rsidRPr="00A363CF">
        <w:rPr>
          <w:rFonts w:ascii="Arial" w:eastAsia="Times New Roman" w:hAnsi="Arial" w:cs="Arial"/>
          <w:color w:val="000000"/>
        </w:rPr>
        <w:t xml:space="preserve">  Here is a break because Jimmy does not have the strength to pull the door open, he </w:t>
      </w:r>
      <w:proofErr w:type="spellStart"/>
      <w:r w:rsidRPr="00A363CF">
        <w:rPr>
          <w:rFonts w:ascii="Arial" w:eastAsia="Times New Roman" w:hAnsi="Arial" w:cs="Arial"/>
          <w:color w:val="000000"/>
        </w:rPr>
        <w:t>planed</w:t>
      </w:r>
      <w:proofErr w:type="spellEnd"/>
      <w:r w:rsidRPr="00A363CF">
        <w:rPr>
          <w:rFonts w:ascii="Arial" w:eastAsia="Times New Roman" w:hAnsi="Arial" w:cs="Arial"/>
          <w:color w:val="000000"/>
        </w:rPr>
        <w:t xml:space="preserve"> </w:t>
      </w:r>
      <w:proofErr w:type="gramStart"/>
      <w:r w:rsidRPr="00A363CF">
        <w:rPr>
          <w:rFonts w:ascii="Arial" w:eastAsia="Times New Roman" w:hAnsi="Arial" w:cs="Arial"/>
          <w:color w:val="000000"/>
        </w:rPr>
        <w:t>all of</w:t>
      </w:r>
      <w:proofErr w:type="gramEnd"/>
      <w:r w:rsidRPr="00A363CF">
        <w:rPr>
          <w:rFonts w:ascii="Arial" w:eastAsia="Times New Roman" w:hAnsi="Arial" w:cs="Arial"/>
          <w:color w:val="000000"/>
        </w:rPr>
        <w:t xml:space="preserve"> the action correctly like he has seen his dad do in the past but did not see how much strength it took to open the door. </w:t>
      </w:r>
      <w:proofErr w:type="gramStart"/>
      <w:r w:rsidRPr="00A363CF">
        <w:rPr>
          <w:rFonts w:ascii="Arial" w:eastAsia="Times New Roman" w:hAnsi="Arial" w:cs="Arial"/>
          <w:color w:val="000000"/>
        </w:rPr>
        <w:t>This is why</w:t>
      </w:r>
      <w:proofErr w:type="gramEnd"/>
      <w:r w:rsidRPr="00A363CF">
        <w:rPr>
          <w:rFonts w:ascii="Arial" w:eastAsia="Times New Roman" w:hAnsi="Arial" w:cs="Arial"/>
          <w:color w:val="000000"/>
        </w:rPr>
        <w:t xml:space="preserve"> he was helped by his father after trying to do it himself.</w:t>
      </w:r>
    </w:p>
    <w:p w14:paraId="44B6D2C2" w14:textId="77777777" w:rsidR="00A363CF" w:rsidRPr="00A363CF" w:rsidRDefault="00A363CF" w:rsidP="00A363CF">
      <w:pPr>
        <w:shd w:val="clear" w:color="auto" w:fill="FFFFFF"/>
        <w:spacing w:after="320" w:line="240" w:lineRule="auto"/>
        <w:rPr>
          <w:rFonts w:ascii="Calibri" w:eastAsia="Times New Roman" w:hAnsi="Calibri" w:cs="Calibri"/>
          <w:color w:val="000000"/>
          <w:sz w:val="24"/>
          <w:szCs w:val="24"/>
        </w:rPr>
      </w:pPr>
      <w:r w:rsidRPr="00A363CF">
        <w:rPr>
          <w:rFonts w:ascii="Arial" w:eastAsia="Times New Roman" w:hAnsi="Arial" w:cs="Arial"/>
          <w:color w:val="666666"/>
          <w:sz w:val="30"/>
          <w:szCs w:val="30"/>
        </w:rPr>
        <w:t>Problem 4. Dashboard</w:t>
      </w:r>
    </w:p>
    <w:p w14:paraId="34C035B8"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color w:val="000000"/>
        </w:rPr>
        <w:t>Gulf of evaluation</w:t>
      </w:r>
    </w:p>
    <w:p w14:paraId="4CD99422"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 xml:space="preserve">1. Presentation: </w:t>
      </w:r>
      <w:r w:rsidRPr="00A363CF">
        <w:rPr>
          <w:rFonts w:ascii="Arial" w:eastAsia="Times New Roman" w:hAnsi="Arial" w:cs="Arial"/>
          <w:color w:val="000000"/>
        </w:rPr>
        <w:t>This screen has a great way to present information and data to the user, you can easily watch the map, select songs, and other actions because it is wide and colorful.</w:t>
      </w:r>
    </w:p>
    <w:p w14:paraId="5214B058"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2. Perception:</w:t>
      </w:r>
      <w:r w:rsidRPr="00A363CF">
        <w:rPr>
          <w:rFonts w:ascii="Arial" w:eastAsia="Times New Roman" w:hAnsi="Arial" w:cs="Arial"/>
          <w:color w:val="000000"/>
        </w:rPr>
        <w:t xml:space="preserve"> He understands correctly the information and elements the screen </w:t>
      </w:r>
      <w:proofErr w:type="gramStart"/>
      <w:r w:rsidRPr="00A363CF">
        <w:rPr>
          <w:rFonts w:ascii="Arial" w:eastAsia="Times New Roman" w:hAnsi="Arial" w:cs="Arial"/>
          <w:color w:val="000000"/>
        </w:rPr>
        <w:t>are</w:t>
      </w:r>
      <w:proofErr w:type="gramEnd"/>
      <w:r w:rsidRPr="00A363CF">
        <w:rPr>
          <w:rFonts w:ascii="Arial" w:eastAsia="Times New Roman" w:hAnsi="Arial" w:cs="Arial"/>
          <w:color w:val="000000"/>
        </w:rPr>
        <w:t xml:space="preserve"> showing, he hears the music and is able to see maps.</w:t>
      </w:r>
    </w:p>
    <w:p w14:paraId="7EBE118E"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3. Interpretation:</w:t>
      </w:r>
      <w:r w:rsidRPr="00A363CF">
        <w:rPr>
          <w:rFonts w:ascii="Arial" w:eastAsia="Times New Roman" w:hAnsi="Arial" w:cs="Arial"/>
          <w:color w:val="000000"/>
        </w:rPr>
        <w:t xml:space="preserve"> It seems that he has a good understanding of the elements of the screen, he knows how to find maps and navigate through the different songs, he knows how to connect a smartphone or a USB memory with music to the car system. </w:t>
      </w:r>
    </w:p>
    <w:p w14:paraId="5CB482E0"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4. Evaluation:</w:t>
      </w:r>
      <w:r w:rsidRPr="00A363CF">
        <w:rPr>
          <w:rFonts w:ascii="Arial" w:eastAsia="Times New Roman" w:hAnsi="Arial" w:cs="Arial"/>
          <w:color w:val="000000"/>
        </w:rPr>
        <w:t xml:space="preserve"> He is having a hard time with his songs and finding a different route, he knows his car and has used before these elements to get the same results he is trying to get this time. It is hard to choose songs manually and navigate through a map at the same time, the same screen while driving, it would be nice to have another app or software to change songs while driving. Maybe a control at the steering wheel may be useful (but I don’t think this part of this specific problem).</w:t>
      </w:r>
    </w:p>
    <w:p w14:paraId="140DA2D2"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p>
    <w:p w14:paraId="6A2C04CA"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color w:val="000000"/>
        </w:rPr>
        <w:t>Gulf of execution</w:t>
      </w:r>
    </w:p>
    <w:p w14:paraId="35C0A38F"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1. Goal:</w:t>
      </w:r>
      <w:r w:rsidRPr="00A363CF">
        <w:rPr>
          <w:rFonts w:ascii="Arial" w:eastAsia="Times New Roman" w:hAnsi="Arial" w:cs="Arial"/>
          <w:color w:val="000000"/>
        </w:rPr>
        <w:t xml:space="preserve"> In this situation, he has two main different goals (talking about the use of the dashboard), listen to his favorite songs and find a different route to take.</w:t>
      </w:r>
    </w:p>
    <w:p w14:paraId="3A4F6730"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2. Intention:</w:t>
      </w:r>
      <w:r w:rsidRPr="00A363CF">
        <w:rPr>
          <w:rFonts w:ascii="Arial" w:eastAsia="Times New Roman" w:hAnsi="Arial" w:cs="Arial"/>
          <w:color w:val="000000"/>
        </w:rPr>
        <w:t xml:space="preserve">  Here may be an intention failure, despite that he is using the elements in the right way and doing the actions to change songs and find a different route, it is wrong to keep your eyes in the screen while watching, all cars with touch-screen says to don’t keep your eyes on the screen while driving.</w:t>
      </w:r>
    </w:p>
    <w:p w14:paraId="133665CC"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3. Specify sequence:</w:t>
      </w:r>
      <w:r w:rsidRPr="00A363CF">
        <w:rPr>
          <w:rFonts w:ascii="Arial" w:eastAsia="Times New Roman" w:hAnsi="Arial" w:cs="Arial"/>
          <w:color w:val="000000"/>
        </w:rPr>
        <w:t xml:space="preserve"> He will follow the next steps: select the music player to choose his songs, try to find, and then choose his favorite song while navigating through songs he will change to the map so he can find an alternate route. </w:t>
      </w:r>
    </w:p>
    <w:p w14:paraId="28EBEFEB"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4. Execute sequence:</w:t>
      </w:r>
      <w:r w:rsidRPr="00A363CF">
        <w:rPr>
          <w:rFonts w:ascii="Arial" w:eastAsia="Times New Roman" w:hAnsi="Arial" w:cs="Arial"/>
          <w:color w:val="000000"/>
        </w:rPr>
        <w:t xml:space="preserve"> Here’s a break because it’s hard to </w:t>
      </w:r>
      <w:proofErr w:type="gramStart"/>
      <w:r w:rsidRPr="00A363CF">
        <w:rPr>
          <w:rFonts w:ascii="Arial" w:eastAsia="Times New Roman" w:hAnsi="Arial" w:cs="Arial"/>
          <w:color w:val="000000"/>
        </w:rPr>
        <w:t>choose, and</w:t>
      </w:r>
      <w:proofErr w:type="gramEnd"/>
      <w:r w:rsidRPr="00A363CF">
        <w:rPr>
          <w:rFonts w:ascii="Arial" w:eastAsia="Times New Roman" w:hAnsi="Arial" w:cs="Arial"/>
          <w:color w:val="000000"/>
        </w:rPr>
        <w:t xml:space="preserve"> navigate through songs while watching the map and driving, he is performing all the tasks, but those are not complete tasks, he almost had an accident because of the other actions he was performing.</w:t>
      </w:r>
    </w:p>
    <w:p w14:paraId="7E5FD5AC"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p>
    <w:p w14:paraId="3D951661" w14:textId="77777777" w:rsidR="00A363CF" w:rsidRPr="00A363CF" w:rsidRDefault="00A363CF" w:rsidP="00A363CF">
      <w:pPr>
        <w:shd w:val="clear" w:color="auto" w:fill="FFFFFF"/>
        <w:spacing w:after="320" w:line="240" w:lineRule="auto"/>
        <w:rPr>
          <w:rFonts w:ascii="Calibri" w:eastAsia="Times New Roman" w:hAnsi="Calibri" w:cs="Calibri"/>
          <w:color w:val="000000"/>
          <w:sz w:val="24"/>
          <w:szCs w:val="24"/>
        </w:rPr>
      </w:pPr>
      <w:r w:rsidRPr="00A363CF">
        <w:rPr>
          <w:rFonts w:ascii="Arial" w:eastAsia="Times New Roman" w:hAnsi="Arial" w:cs="Arial"/>
          <w:color w:val="666666"/>
          <w:sz w:val="30"/>
          <w:szCs w:val="30"/>
        </w:rPr>
        <w:t xml:space="preserve">Problem 5. Car Seat Base </w:t>
      </w:r>
    </w:p>
    <w:p w14:paraId="1B885A7C"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1. Presentation</w:t>
      </w:r>
      <w:r w:rsidRPr="00A363CF">
        <w:rPr>
          <w:rFonts w:ascii="Arial" w:eastAsia="Times New Roman" w:hAnsi="Arial" w:cs="Arial"/>
          <w:color w:val="000000"/>
        </w:rPr>
        <w:t xml:space="preserve"> - This is not a problem because the car seat state is </w:t>
      </w:r>
      <w:proofErr w:type="gramStart"/>
      <w:r w:rsidRPr="00A363CF">
        <w:rPr>
          <w:rFonts w:ascii="Arial" w:eastAsia="Times New Roman" w:hAnsi="Arial" w:cs="Arial"/>
          <w:color w:val="000000"/>
        </w:rPr>
        <w:t>fairly simple</w:t>
      </w:r>
      <w:proofErr w:type="gramEnd"/>
      <w:r w:rsidRPr="00A363CF">
        <w:rPr>
          <w:rFonts w:ascii="Arial" w:eastAsia="Times New Roman" w:hAnsi="Arial" w:cs="Arial"/>
          <w:color w:val="000000"/>
        </w:rPr>
        <w:t xml:space="preserve"> to understand. It clearly communicates if the car seat is locked in or not.</w:t>
      </w:r>
    </w:p>
    <w:p w14:paraId="59041951"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2. Perception</w:t>
      </w:r>
      <w:r w:rsidRPr="00A363CF">
        <w:rPr>
          <w:rFonts w:ascii="Arial" w:eastAsia="Times New Roman" w:hAnsi="Arial" w:cs="Arial"/>
          <w:color w:val="000000"/>
        </w:rPr>
        <w:t xml:space="preserve"> - This is also not a problem because there are multiple queues that allow users to accept input. There is a click when the car seat locks in and the seat does not move once it is in.</w:t>
      </w:r>
    </w:p>
    <w:p w14:paraId="0D4C2334"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3. Interpretation</w:t>
      </w:r>
      <w:r w:rsidRPr="00A363CF">
        <w:rPr>
          <w:rFonts w:ascii="Arial" w:eastAsia="Times New Roman" w:hAnsi="Arial" w:cs="Arial"/>
          <w:color w:val="000000"/>
        </w:rPr>
        <w:t xml:space="preserve"> - There is no problem here because the mother knows that the car seat is not locking, which is why she continues to try. Because she continues to </w:t>
      </w:r>
      <w:proofErr w:type="gramStart"/>
      <w:r w:rsidRPr="00A363CF">
        <w:rPr>
          <w:rFonts w:ascii="Arial" w:eastAsia="Times New Roman" w:hAnsi="Arial" w:cs="Arial"/>
          <w:color w:val="000000"/>
        </w:rPr>
        <w:t>try</w:t>
      </w:r>
      <w:proofErr w:type="gramEnd"/>
      <w:r w:rsidRPr="00A363CF">
        <w:rPr>
          <w:rFonts w:ascii="Arial" w:eastAsia="Times New Roman" w:hAnsi="Arial" w:cs="Arial"/>
          <w:color w:val="000000"/>
        </w:rPr>
        <w:t xml:space="preserve"> we can assume she understands that if she did not hear a click then the car seat is not locked in place.</w:t>
      </w:r>
    </w:p>
    <w:p w14:paraId="3CEF2F26"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4. Evaluation</w:t>
      </w:r>
      <w:r w:rsidRPr="00A363CF">
        <w:rPr>
          <w:rFonts w:ascii="Arial" w:eastAsia="Times New Roman" w:hAnsi="Arial" w:cs="Arial"/>
          <w:color w:val="000000"/>
        </w:rPr>
        <w:t xml:space="preserve"> - This could be an area that caused a breakdown because she doesn’t understand why the system is not working. She interprets it as not working, but she cannot understand why and thus tries the same thing over and over.</w:t>
      </w:r>
    </w:p>
    <w:p w14:paraId="3EF0938E"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p>
    <w:p w14:paraId="2E5984C1"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1.Goal</w:t>
      </w:r>
      <w:r w:rsidRPr="00A363CF">
        <w:rPr>
          <w:rFonts w:ascii="Arial" w:eastAsia="Times New Roman" w:hAnsi="Arial" w:cs="Arial"/>
          <w:color w:val="000000"/>
        </w:rPr>
        <w:t xml:space="preserve"> - The goal is clear, put the car seat in the car.</w:t>
      </w:r>
    </w:p>
    <w:p w14:paraId="3B46B59B"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2. Intention</w:t>
      </w:r>
      <w:r w:rsidRPr="00A363CF">
        <w:rPr>
          <w:rFonts w:ascii="Arial" w:eastAsia="Times New Roman" w:hAnsi="Arial" w:cs="Arial"/>
          <w:color w:val="000000"/>
        </w:rPr>
        <w:t xml:space="preserve"> - This could be a breakdown if the mother does not understand how the car seat works. She may be using the tool in a way it was not meant to be used.</w:t>
      </w:r>
    </w:p>
    <w:p w14:paraId="22B1DED1" w14:textId="77777777" w:rsidR="00A363CF" w:rsidRPr="00A363CF" w:rsidRDefault="00A363CF" w:rsidP="00A363CF">
      <w:pPr>
        <w:shd w:val="clear" w:color="auto" w:fill="FFFFFF"/>
        <w:spacing w:after="0" w:line="240" w:lineRule="auto"/>
        <w:rPr>
          <w:rFonts w:ascii="Calibri" w:eastAsia="Times New Roman" w:hAnsi="Calibri" w:cs="Calibri"/>
          <w:color w:val="000000"/>
          <w:sz w:val="24"/>
          <w:szCs w:val="24"/>
        </w:rPr>
      </w:pPr>
      <w:r w:rsidRPr="00A363CF">
        <w:rPr>
          <w:rFonts w:ascii="Arial" w:eastAsia="Times New Roman" w:hAnsi="Arial" w:cs="Arial"/>
          <w:b/>
          <w:bCs/>
          <w:color w:val="000000"/>
        </w:rPr>
        <w:t>3. Specify Sequence</w:t>
      </w:r>
      <w:r w:rsidRPr="00A363CF">
        <w:rPr>
          <w:rFonts w:ascii="Arial" w:eastAsia="Times New Roman" w:hAnsi="Arial" w:cs="Arial"/>
          <w:color w:val="000000"/>
        </w:rPr>
        <w:t xml:space="preserve"> - This could also be a breakdown because the mother’s is not doing </w:t>
      </w:r>
      <w:proofErr w:type="gramStart"/>
      <w:r w:rsidRPr="00A363CF">
        <w:rPr>
          <w:rFonts w:ascii="Arial" w:eastAsia="Times New Roman" w:hAnsi="Arial" w:cs="Arial"/>
          <w:color w:val="000000"/>
        </w:rPr>
        <w:t>everything</w:t>
      </w:r>
      <w:proofErr w:type="gramEnd"/>
      <w:r w:rsidRPr="00A363CF">
        <w:rPr>
          <w:rFonts w:ascii="Arial" w:eastAsia="Times New Roman" w:hAnsi="Arial" w:cs="Arial"/>
          <w:color w:val="000000"/>
        </w:rPr>
        <w:t xml:space="preserve"> she needs to do to lock the car seat in place. In a pressure situation, like the one she is in, she may be missing steps she needs to do in order to make it work. However, if the child is 3 months old, then we can assume</w:t>
      </w:r>
      <w:bookmarkStart w:id="0" w:name="_GoBack"/>
      <w:bookmarkEnd w:id="0"/>
      <w:r w:rsidRPr="00A363CF">
        <w:rPr>
          <w:rFonts w:ascii="Arial" w:eastAsia="Times New Roman" w:hAnsi="Arial" w:cs="Arial"/>
          <w:color w:val="000000"/>
        </w:rPr>
        <w:t xml:space="preserve"> the mother has done this before and knows how the car seat works.</w:t>
      </w:r>
    </w:p>
    <w:p w14:paraId="1CBDB3CC" w14:textId="77777777" w:rsidR="00A363CF" w:rsidRPr="00A363CF" w:rsidRDefault="00A363CF" w:rsidP="00A363CF">
      <w:pPr>
        <w:shd w:val="clear" w:color="auto" w:fill="FFFFFF"/>
        <w:spacing w:after="100" w:line="240" w:lineRule="auto"/>
        <w:rPr>
          <w:rFonts w:ascii="Calibri" w:eastAsia="Times New Roman" w:hAnsi="Calibri" w:cs="Calibri"/>
          <w:color w:val="000000"/>
          <w:sz w:val="24"/>
          <w:szCs w:val="24"/>
        </w:rPr>
      </w:pPr>
      <w:r w:rsidRPr="00A363CF">
        <w:rPr>
          <w:rFonts w:ascii="Arial" w:eastAsia="Times New Roman" w:hAnsi="Arial" w:cs="Arial"/>
          <w:b/>
          <w:bCs/>
          <w:color w:val="000000"/>
        </w:rPr>
        <w:t>4. Execute Sequence</w:t>
      </w:r>
      <w:r w:rsidRPr="00A363CF">
        <w:rPr>
          <w:rFonts w:ascii="Arial" w:eastAsia="Times New Roman" w:hAnsi="Arial" w:cs="Arial"/>
          <w:color w:val="000000"/>
        </w:rPr>
        <w:t xml:space="preserve"> - This is one of the most likely causes of breakdown. As previously stated, with a 3-month-old, we can safely assume the mother knows how to put a car seat in the car, she is simply doing it wrong in the </w:t>
      </w:r>
      <w:proofErr w:type="gramStart"/>
      <w:r w:rsidRPr="00A363CF">
        <w:rPr>
          <w:rFonts w:ascii="Arial" w:eastAsia="Times New Roman" w:hAnsi="Arial" w:cs="Arial"/>
          <w:color w:val="000000"/>
        </w:rPr>
        <w:t>high pressure</w:t>
      </w:r>
      <w:proofErr w:type="gramEnd"/>
      <w:r w:rsidRPr="00A363CF">
        <w:rPr>
          <w:rFonts w:ascii="Arial" w:eastAsia="Times New Roman" w:hAnsi="Arial" w:cs="Arial"/>
          <w:color w:val="000000"/>
        </w:rPr>
        <w:t xml:space="preserve"> situation. To lock a car seat in place, it </w:t>
      </w:r>
      <w:proofErr w:type="gramStart"/>
      <w:r w:rsidRPr="00A363CF">
        <w:rPr>
          <w:rFonts w:ascii="Arial" w:eastAsia="Times New Roman" w:hAnsi="Arial" w:cs="Arial"/>
          <w:color w:val="000000"/>
        </w:rPr>
        <w:t>has to</w:t>
      </w:r>
      <w:proofErr w:type="gramEnd"/>
      <w:r w:rsidRPr="00A363CF">
        <w:rPr>
          <w:rFonts w:ascii="Arial" w:eastAsia="Times New Roman" w:hAnsi="Arial" w:cs="Arial"/>
          <w:color w:val="000000"/>
        </w:rPr>
        <w:t xml:space="preserve"> go in perfectly, so if she is slightly off in any way, then there is a breakdown in her execution of the sequence.</w:t>
      </w:r>
    </w:p>
    <w:p w14:paraId="34A7519B" w14:textId="77777777" w:rsidR="00A225BD" w:rsidRPr="00A363CF" w:rsidRDefault="00A225BD" w:rsidP="00A363CF"/>
    <w:sectPr w:rsidR="00A225BD" w:rsidRPr="00A363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yNjQ2MLIwMDAzMzNX0lEKTi0uzszPAykwrAUAf8PctSwAAAA="/>
  </w:docVars>
  <w:rsids>
    <w:rsidRoot w:val="00A363CF"/>
    <w:rsid w:val="00A225BD"/>
    <w:rsid w:val="00A363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3454B"/>
  <w15:chartTrackingRefBased/>
  <w15:docId w15:val="{670FDFD8-308C-4246-9C68-83D70BE62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363C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2886274">
      <w:bodyDiv w:val="1"/>
      <w:marLeft w:val="0"/>
      <w:marRight w:val="0"/>
      <w:marTop w:val="0"/>
      <w:marBottom w:val="0"/>
      <w:divBdr>
        <w:top w:val="none" w:sz="0" w:space="0" w:color="auto"/>
        <w:left w:val="none" w:sz="0" w:space="0" w:color="auto"/>
        <w:bottom w:val="none" w:sz="0" w:space="0" w:color="auto"/>
        <w:right w:val="none" w:sz="0" w:space="0" w:color="auto"/>
      </w:divBdr>
      <w:divsChild>
        <w:div w:id="4786133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3274466">
              <w:marLeft w:val="0"/>
              <w:marRight w:val="0"/>
              <w:marTop w:val="0"/>
              <w:marBottom w:val="0"/>
              <w:divBdr>
                <w:top w:val="none" w:sz="0" w:space="0" w:color="auto"/>
                <w:left w:val="none" w:sz="0" w:space="0" w:color="auto"/>
                <w:bottom w:val="none" w:sz="0" w:space="0" w:color="auto"/>
                <w:right w:val="none" w:sz="0" w:space="0" w:color="auto"/>
              </w:divBdr>
              <w:divsChild>
                <w:div w:id="94673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344</Words>
  <Characters>7664</Characters>
  <Application>Microsoft Office Word</Application>
  <DocSecurity>0</DocSecurity>
  <Lines>63</Lines>
  <Paragraphs>17</Paragraphs>
  <ScaleCrop>false</ScaleCrop>
  <Company/>
  <LinksUpToDate>false</LinksUpToDate>
  <CharactersWithSpaces>8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1</cp:revision>
  <dcterms:created xsi:type="dcterms:W3CDTF">2019-01-17T20:41:00Z</dcterms:created>
  <dcterms:modified xsi:type="dcterms:W3CDTF">2019-01-17T20:42:00Z</dcterms:modified>
</cp:coreProperties>
</file>